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3F7F20"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05FD855E" w14:textId="77777777" w:rsidR="00F400DA" w:rsidRPr="00B61293" w:rsidRDefault="00F400DA">
      <w:pPr>
        <w:rPr>
          <w:rFonts w:ascii="Times New Roman" w:hAnsi="Times New Roman"/>
          <w:szCs w:val="24"/>
        </w:rPr>
      </w:pPr>
    </w:p>
    <w:p w14:paraId="05FD855F" w14:textId="141B488D"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84B21">
        <w:rPr>
          <w:rFonts w:ascii="Times New Roman" w:hAnsi="Times New Roman"/>
          <w:i/>
          <w:szCs w:val="24"/>
        </w:rPr>
        <w:t>E</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97A97A1"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Regional Environmental Manager, CES</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503E2"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quality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0AC97CA0"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astewater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technical, financial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0EA8B2D6"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The Rural Development Specialist (RDS) provides technical, managerial, and financial (TMF) assistance to small disadvantaged communi</w:t>
      </w:r>
      <w:r w:rsidR="00984E78">
        <w:rPr>
          <w:rFonts w:ascii="Times New Roman" w:hAnsi="Times New Roman"/>
          <w:szCs w:val="24"/>
        </w:rPr>
        <w:t>ty water and wastewater systems</w:t>
      </w:r>
      <w:r>
        <w:rPr>
          <w:rFonts w:ascii="Times New Roman" w:hAnsi="Times New Roman"/>
          <w:szCs w:val="24"/>
        </w:rPr>
        <w:t xml:space="preserve"> so that they can operate sustainably and deliver quality services to the communities served.  The RDS </w:t>
      </w:r>
      <w:r w:rsidR="00984E78">
        <w:rPr>
          <w:rFonts w:ascii="Times New Roman" w:hAnsi="Times New Roman"/>
          <w:szCs w:val="24"/>
        </w:rPr>
        <w:t>works closely with rural residents and local leaders to assist them in the development and management of water, wastewater, or solid waste systems. The RDS also prepares and delivers classroom and individual trainings</w:t>
      </w:r>
      <w:r w:rsidR="004F5EB8">
        <w:rPr>
          <w:rFonts w:ascii="Times New Roman" w:hAnsi="Times New Roman"/>
          <w:szCs w:val="24"/>
        </w:rPr>
        <w:t xml:space="preserve"> as needed to build the capacity of local partners.</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4A803BFE" w14:textId="77777777" w:rsidR="00EE6500"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utilities’ needs and recommend solutions to identified gaps</w:t>
      </w:r>
    </w:p>
    <w:p w14:paraId="348A5DE9" w14:textId="77777777" w:rsidR="00EE6500"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sidRPr="00617D55">
        <w:rPr>
          <w:rFonts w:ascii="Times New Roman" w:hAnsi="Times New Roman"/>
          <w:szCs w:val="24"/>
        </w:rPr>
        <w:t xml:space="preserve">Provide direct assistance and service to utility staff to build technical, managerial, and financial capacity to achieve long term sustainability  </w:t>
      </w:r>
    </w:p>
    <w:p w14:paraId="3B4176EE" w14:textId="188D28A3" w:rsidR="00EE6500"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access to </w:t>
      </w:r>
      <w:r w:rsidRPr="00465D38">
        <w:rPr>
          <w:rFonts w:ascii="Times New Roman" w:hAnsi="Times New Roman"/>
          <w:szCs w:val="24"/>
        </w:rPr>
        <w:t>federal, state, and local financing and grant opportunities</w:t>
      </w:r>
      <w:r>
        <w:rPr>
          <w:rFonts w:ascii="Times New Roman" w:hAnsi="Times New Roman"/>
          <w:szCs w:val="24"/>
        </w:rPr>
        <w:t xml:space="preserve"> to address utility needs</w:t>
      </w:r>
    </w:p>
    <w:p w14:paraId="597C66A5" w14:textId="77777777" w:rsidR="00EE6500"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47AAE26" w14:textId="77777777" w:rsidR="00EE6500" w:rsidRPr="00A969B4"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14:paraId="417791FD" w14:textId="77777777" w:rsidR="00EE6500"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r>
        <w:rPr>
          <w:rFonts w:ascii="Times New Roman" w:hAnsi="Times New Roman"/>
          <w:szCs w:val="24"/>
        </w:rPr>
        <w:t xml:space="preserve">  </w:t>
      </w:r>
    </w:p>
    <w:p w14:paraId="23287ADE" w14:textId="77777777" w:rsidR="00EE6500" w:rsidRPr="00973059"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62FE55F6" w14:textId="77777777" w:rsidR="00EE6500" w:rsidRDefault="00EE6500" w:rsidP="00EE650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lastRenderedPageBreak/>
        <w:t>F</w:t>
      </w:r>
      <w:r w:rsidRPr="008B3DE3">
        <w:rPr>
          <w:rFonts w:ascii="Times New Roman" w:hAnsi="Times New Roman"/>
          <w:szCs w:val="24"/>
        </w:rPr>
        <w:t>acilitation, mediation and meeting management skills</w:t>
      </w:r>
    </w:p>
    <w:p w14:paraId="6F9AD504"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amiliarity with</w:t>
      </w:r>
      <w:r w:rsidRPr="008B3DE3">
        <w:rPr>
          <w:rFonts w:ascii="Times New Roman" w:hAnsi="Times New Roman"/>
          <w:szCs w:val="24"/>
        </w:rPr>
        <w:t xml:space="preserve"> </w:t>
      </w:r>
      <w:r>
        <w:rPr>
          <w:rFonts w:ascii="Times New Roman" w:hAnsi="Times New Roman"/>
          <w:szCs w:val="24"/>
        </w:rPr>
        <w:t>rural and tribal</w:t>
      </w:r>
      <w:r w:rsidRPr="008B3DE3">
        <w:rPr>
          <w:rFonts w:ascii="Times New Roman" w:hAnsi="Times New Roman"/>
          <w:szCs w:val="24"/>
        </w:rPr>
        <w:t xml:space="preserve"> 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77777777" w:rsidR="00DA1DBD" w:rsidRPr="008E3BA6"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hile performing the duties of this position, the employee is frequently required to stand and/or sit for prolonged periods of time; walk; talk; hear; use hand to finger; handle; feel or operate objects, tools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77777777" w:rsidR="00F400DA" w:rsidRPr="00B61293"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 (additional qualifying experience may be substituted for the required education).</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 xml:space="preserve">Possession of a valid driver's license and proof of insurance that meets the minimum </w:t>
      </w:r>
      <w:r w:rsidRPr="002C051C">
        <w:rPr>
          <w:rFonts w:ascii="Times New Roman" w:hAnsi="Times New Roman"/>
        </w:rPr>
        <w:lastRenderedPageBreak/>
        <w:t>requirements ($100,000/$300,000) of RCAC corporate liability policy may be required when traveling for business purposes.</w:t>
      </w:r>
    </w:p>
    <w:p w14:paraId="05FD85C9" w14:textId="64406129" w:rsidR="00F400DA" w:rsidRPr="00B61293" w:rsidRDefault="00F400DA" w:rsidP="00460570">
      <w:pPr>
        <w:tabs>
          <w:tab w:val="left" w:pos="-1152"/>
          <w:tab w:val="left" w:pos="-720"/>
          <w:tab w:val="left" w:pos="0"/>
          <w:tab w:val="left" w:pos="360"/>
        </w:tabs>
        <w:rPr>
          <w:rFonts w:ascii="Times New Roman" w:hAnsi="Times New Roman"/>
          <w:szCs w:val="24"/>
        </w:rPr>
      </w:pPr>
    </w:p>
    <w:sectPr w:rsidR="00F400DA"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B89AC" w14:textId="77777777" w:rsidR="00F17E47" w:rsidRDefault="00F17E47" w:rsidP="00691416">
      <w:r>
        <w:separator/>
      </w:r>
    </w:p>
  </w:endnote>
  <w:endnote w:type="continuationSeparator" w:id="0">
    <w:p w14:paraId="30A99473" w14:textId="77777777" w:rsidR="00F17E47" w:rsidRDefault="00F17E4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01644" w14:textId="77777777" w:rsidR="00F17E47" w:rsidRDefault="00F17E47" w:rsidP="00691416">
      <w:r>
        <w:separator/>
      </w:r>
    </w:p>
  </w:footnote>
  <w:footnote w:type="continuationSeparator" w:id="0">
    <w:p w14:paraId="486C86ED" w14:textId="77777777" w:rsidR="00F17E47" w:rsidRDefault="00F17E47"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qgUAoiAoNSwAAAA="/>
  </w:docVars>
  <w:rsids>
    <w:rsidRoot w:val="00027D0E"/>
    <w:rsid w:val="00027D0E"/>
    <w:rsid w:val="00065B4C"/>
    <w:rsid w:val="00073499"/>
    <w:rsid w:val="0007598E"/>
    <w:rsid w:val="000774BE"/>
    <w:rsid w:val="00091648"/>
    <w:rsid w:val="000A6160"/>
    <w:rsid w:val="000B4372"/>
    <w:rsid w:val="000E14E0"/>
    <w:rsid w:val="000F3C3D"/>
    <w:rsid w:val="00133470"/>
    <w:rsid w:val="00145420"/>
    <w:rsid w:val="001529FD"/>
    <w:rsid w:val="001B3BC0"/>
    <w:rsid w:val="001C2074"/>
    <w:rsid w:val="001E6EEF"/>
    <w:rsid w:val="00227FE5"/>
    <w:rsid w:val="00230B69"/>
    <w:rsid w:val="0023236E"/>
    <w:rsid w:val="00233B68"/>
    <w:rsid w:val="00243EBB"/>
    <w:rsid w:val="00287323"/>
    <w:rsid w:val="002909E7"/>
    <w:rsid w:val="002931A7"/>
    <w:rsid w:val="002A6794"/>
    <w:rsid w:val="002A6AD3"/>
    <w:rsid w:val="002B28D1"/>
    <w:rsid w:val="002C7E6D"/>
    <w:rsid w:val="002D466D"/>
    <w:rsid w:val="002E5015"/>
    <w:rsid w:val="002E6190"/>
    <w:rsid w:val="002F0A37"/>
    <w:rsid w:val="003001DA"/>
    <w:rsid w:val="00304E59"/>
    <w:rsid w:val="003464DE"/>
    <w:rsid w:val="00384B21"/>
    <w:rsid w:val="003A0D45"/>
    <w:rsid w:val="003A5EB9"/>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2544A"/>
    <w:rsid w:val="00527E2A"/>
    <w:rsid w:val="0054596E"/>
    <w:rsid w:val="00553D2F"/>
    <w:rsid w:val="00560AFD"/>
    <w:rsid w:val="00583803"/>
    <w:rsid w:val="005E13D2"/>
    <w:rsid w:val="005F0809"/>
    <w:rsid w:val="00641AA3"/>
    <w:rsid w:val="00665A42"/>
    <w:rsid w:val="00684550"/>
    <w:rsid w:val="00685F10"/>
    <w:rsid w:val="00691416"/>
    <w:rsid w:val="00693EA5"/>
    <w:rsid w:val="006A2A15"/>
    <w:rsid w:val="006B7873"/>
    <w:rsid w:val="006C4FB8"/>
    <w:rsid w:val="006E7F28"/>
    <w:rsid w:val="00723AC0"/>
    <w:rsid w:val="007838CA"/>
    <w:rsid w:val="0078398B"/>
    <w:rsid w:val="00784A0F"/>
    <w:rsid w:val="00794BBA"/>
    <w:rsid w:val="007C712F"/>
    <w:rsid w:val="007E0697"/>
    <w:rsid w:val="00807701"/>
    <w:rsid w:val="008225CE"/>
    <w:rsid w:val="008261EE"/>
    <w:rsid w:val="00827D4C"/>
    <w:rsid w:val="00852A32"/>
    <w:rsid w:val="0087091D"/>
    <w:rsid w:val="00877107"/>
    <w:rsid w:val="008822B0"/>
    <w:rsid w:val="00884580"/>
    <w:rsid w:val="008B4ACE"/>
    <w:rsid w:val="008C744C"/>
    <w:rsid w:val="008E3BA6"/>
    <w:rsid w:val="008F0BAE"/>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B02313"/>
    <w:rsid w:val="00B208F5"/>
    <w:rsid w:val="00B24674"/>
    <w:rsid w:val="00B32077"/>
    <w:rsid w:val="00B40CB3"/>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95C38"/>
    <w:rsid w:val="00CD1647"/>
    <w:rsid w:val="00CD4AA9"/>
    <w:rsid w:val="00CE6450"/>
    <w:rsid w:val="00CF1B92"/>
    <w:rsid w:val="00D164F3"/>
    <w:rsid w:val="00DA1DBD"/>
    <w:rsid w:val="00DA521E"/>
    <w:rsid w:val="00DB1BE9"/>
    <w:rsid w:val="00DB6510"/>
    <w:rsid w:val="00DC394C"/>
    <w:rsid w:val="00DC6294"/>
    <w:rsid w:val="00E27DD7"/>
    <w:rsid w:val="00E300D6"/>
    <w:rsid w:val="00EE6500"/>
    <w:rsid w:val="00EF2875"/>
    <w:rsid w:val="00F06CC4"/>
    <w:rsid w:val="00F12E87"/>
    <w:rsid w:val="00F17E47"/>
    <w:rsid w:val="00F22AAC"/>
    <w:rsid w:val="00F400DA"/>
    <w:rsid w:val="00F74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9-12-18T08:00:00+00:00</Last_x0020_Update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E90FDF-54D9-4034-8C87-F5E9CA6D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472C41-8E77-4BF6-9FE3-29F4D2C6EBB1}">
  <ds:schemaRefs>
    <ds:schemaRef ds:uri="http://purl.org/dc/elements/1.1/"/>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7e88fc6-e2ab-42fc-b070-ea42aae14e55"/>
    <ds:schemaRef ds:uri="1819bbc6-0208-48b6-8f2b-b907c5fcc14f"/>
    <ds:schemaRef ds:uri="http://purl.org/dc/dcmitype/"/>
    <ds:schemaRef ds:uri="d30948ea-b8df-4809-8082-1bcc56c12f64"/>
  </ds:schemaRefs>
</ds:datastoreItem>
</file>

<file path=customXml/itemProps3.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8</Words>
  <Characters>4725</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Annese Wriedt</cp:lastModifiedBy>
  <cp:revision>2</cp:revision>
  <cp:lastPrinted>2017-08-03T20:34:00Z</cp:lastPrinted>
  <dcterms:created xsi:type="dcterms:W3CDTF">2021-07-08T17:57:00Z</dcterms:created>
  <dcterms:modified xsi:type="dcterms:W3CDTF">2021-07-0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